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14cb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c1ce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210825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22:58:56Z</dcterms:created>
  <dcterms:modified xsi:type="dcterms:W3CDTF">2022-01-19T22:58:56Z</dcterms:modified>
</cp:coreProperties>
</file>